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023F42" w14:textId="7A8E0085" w:rsidR="00CB23A6" w:rsidRDefault="00CB23A6" w:rsidP="00CB23A6">
      <w:pPr>
        <w:rPr>
          <w:rFonts w:cs="B Nazanin"/>
          <w:sz w:val="28"/>
          <w:szCs w:val="28"/>
          <w:rtl/>
        </w:rPr>
      </w:pPr>
    </w:p>
    <w:p w14:paraId="111EF761" w14:textId="59A13CB1" w:rsidR="00CB23A6" w:rsidRDefault="00D572A1" w:rsidP="00332381">
      <w:pPr>
        <w:jc w:val="center"/>
        <w:rPr>
          <w:rFonts w:cs="B Nazanin"/>
          <w:b/>
          <w:bCs/>
          <w:sz w:val="28"/>
          <w:szCs w:val="28"/>
          <w:rtl/>
        </w:rPr>
      </w:pPr>
      <w:r>
        <w:rPr>
          <w:rFonts w:cs="B Nazanin" w:hint="cs"/>
          <w:b/>
          <w:bCs/>
          <w:sz w:val="28"/>
          <w:szCs w:val="28"/>
          <w:rtl/>
        </w:rPr>
        <w:t>مراحل فعال س</w:t>
      </w:r>
      <w:r w:rsidR="00CB23A6" w:rsidRPr="00CB23A6">
        <w:rPr>
          <w:rFonts w:cs="B Nazanin" w:hint="cs"/>
          <w:b/>
          <w:bCs/>
          <w:sz w:val="28"/>
          <w:szCs w:val="28"/>
          <w:rtl/>
        </w:rPr>
        <w:t xml:space="preserve">ازی فرآیند </w:t>
      </w:r>
      <w:r w:rsidR="00EF12A4">
        <w:rPr>
          <w:rFonts w:cs="B Nazanin" w:hint="cs"/>
          <w:b/>
          <w:bCs/>
          <w:sz w:val="28"/>
          <w:szCs w:val="28"/>
          <w:rtl/>
        </w:rPr>
        <w:t xml:space="preserve">صدور </w:t>
      </w:r>
      <w:r w:rsidR="00332381">
        <w:rPr>
          <w:rFonts w:cs="B Nazanin" w:hint="cs"/>
          <w:b/>
          <w:bCs/>
          <w:sz w:val="28"/>
          <w:szCs w:val="28"/>
          <w:rtl/>
        </w:rPr>
        <w:t>گواهی رتبه 25 درصد و 15 درصد برتر</w:t>
      </w:r>
    </w:p>
    <w:p w14:paraId="19A2440B" w14:textId="77777777" w:rsidR="000134BB" w:rsidRDefault="000134BB" w:rsidP="00332381">
      <w:pPr>
        <w:jc w:val="center"/>
        <w:rPr>
          <w:rFonts w:cs="B Nazanin"/>
          <w:b/>
          <w:bCs/>
          <w:sz w:val="28"/>
          <w:szCs w:val="28"/>
          <w:rtl/>
        </w:rPr>
      </w:pPr>
    </w:p>
    <w:p w14:paraId="6D3C740C" w14:textId="398FEE35" w:rsidR="00CB23A6" w:rsidRDefault="000E3EA1" w:rsidP="00CB23A6">
      <w:pPr>
        <w:jc w:val="center"/>
        <w:rPr>
          <w:rFonts w:cs="B Nazanin"/>
          <w:b/>
          <w:bCs/>
          <w:sz w:val="28"/>
          <w:szCs w:val="28"/>
          <w:rtl/>
        </w:rPr>
      </w:pPr>
      <w:r>
        <w:rPr>
          <w:rFonts w:cs="B Nazanin"/>
          <w:b/>
          <w:bCs/>
          <w:sz w:val="28"/>
          <w:szCs w:val="28"/>
          <w:rtl/>
          <w:lang w:val="fa-IR"/>
        </w:rPr>
        <mc:AlternateContent>
          <mc:Choice Requires="wpg">
            <w:drawing>
              <wp:anchor distT="0" distB="0" distL="114300" distR="114300" simplePos="0" relativeHeight="251723776" behindDoc="0" locked="0" layoutInCell="1" allowOverlap="1" wp14:anchorId="61B244EA" wp14:editId="308A1C5C">
                <wp:simplePos x="0" y="0"/>
                <wp:positionH relativeFrom="column">
                  <wp:posOffset>-190500</wp:posOffset>
                </wp:positionH>
                <wp:positionV relativeFrom="paragraph">
                  <wp:posOffset>93980</wp:posOffset>
                </wp:positionV>
                <wp:extent cx="8803728" cy="2824655"/>
                <wp:effectExtent l="0" t="0" r="16510" b="13970"/>
                <wp:wrapNone/>
                <wp:docPr id="13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803728" cy="2824655"/>
                          <a:chOff x="0" y="0"/>
                          <a:chExt cx="8803728" cy="2824655"/>
                        </a:xfrm>
                      </wpg:grpSpPr>
                      <wps:wsp>
                        <wps:cNvPr id="11" name="Rectangle 11"/>
                        <wps:cNvSpPr/>
                        <wps:spPr>
                          <a:xfrm>
                            <a:off x="6949440" y="2049780"/>
                            <a:ext cx="1854288" cy="752015"/>
                          </a:xfrm>
                          <a:prstGeom prst="rect">
                            <a:avLst/>
                          </a:prstGeom>
                          <a:solidFill>
                            <a:srgbClr val="FFFF00"/>
                          </a:solidFill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8562AEC" w14:textId="3C7E7968" w:rsidR="00332381" w:rsidRPr="000E3EA1" w:rsidRDefault="00332381" w:rsidP="00332381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rFonts w:cs="B Nazanin"/>
                                  <w:b/>
                                  <w:bCs/>
                                  <w:sz w:val="26"/>
                                  <w:szCs w:val="26"/>
                                </w:rPr>
                              </w:pPr>
                              <w:r w:rsidRPr="000E3EA1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>گام پنجم: بررسی و تایید مدیر آموزش دانشگاه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2" name="Group 12"/>
                        <wpg:cNvGrpSpPr/>
                        <wpg:grpSpPr>
                          <a:xfrm>
                            <a:off x="0" y="0"/>
                            <a:ext cx="8793479" cy="2824655"/>
                            <a:chOff x="0" y="0"/>
                            <a:chExt cx="8793479" cy="2824655"/>
                          </a:xfrm>
                        </wpg:grpSpPr>
                        <wps:wsp>
                          <wps:cNvPr id="29" name="Arrow: Right 29"/>
                          <wps:cNvSpPr/>
                          <wps:spPr>
                            <a:xfrm rot="5400000" flipV="1">
                              <a:off x="7662227" y="1695768"/>
                              <a:ext cx="429260" cy="217805"/>
                            </a:xfrm>
                            <a:prstGeom prst="rightArrow">
                              <a:avLst/>
                            </a:prstGeom>
                            <a:solidFill>
                              <a:srgbClr val="92D050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10" name="Group 10"/>
                          <wpg:cNvGrpSpPr/>
                          <wpg:grpSpPr>
                            <a:xfrm>
                              <a:off x="0" y="0"/>
                              <a:ext cx="8793479" cy="2824655"/>
                              <a:chOff x="0" y="0"/>
                              <a:chExt cx="8793479" cy="2824655"/>
                            </a:xfrm>
                          </wpg:grpSpPr>
                          <wpg:grpSp>
                            <wpg:cNvPr id="46" name="Group 46"/>
                            <wpg:cNvGrpSpPr/>
                            <wpg:grpSpPr>
                              <a:xfrm>
                                <a:off x="0" y="0"/>
                                <a:ext cx="8793479" cy="2518225"/>
                                <a:chOff x="0" y="0"/>
                                <a:chExt cx="7371080" cy="2142985"/>
                              </a:xfrm>
                            </wpg:grpSpPr>
                            <wpg:grpSp>
                              <wpg:cNvPr id="24" name="Group 24"/>
                              <wpg:cNvGrpSpPr/>
                              <wpg:grpSpPr>
                                <a:xfrm>
                                  <a:off x="0" y="0"/>
                                  <a:ext cx="1554480" cy="1309930"/>
                                  <a:chOff x="0" y="0"/>
                                  <a:chExt cx="1554480" cy="1309930"/>
                                </a:xfrm>
                              </wpg:grpSpPr>
                              <wps:wsp>
                                <wps:cNvPr id="5" name="Rectangle 1"/>
                                <wps:cNvSpPr/>
                                <wps:spPr>
                                  <a:xfrm>
                                    <a:off x="0" y="0"/>
                                    <a:ext cx="1554480" cy="64008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00"/>
                                  </a:solidFill>
                                </wps:spPr>
                                <wps:style>
                                  <a:lnRef idx="2">
                                    <a:schemeClr val="accent6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accent6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14:paraId="3331C555" w14:textId="7B3DAF66" w:rsidR="00CB23A6" w:rsidRPr="000E3EA1" w:rsidRDefault="00CB23A6" w:rsidP="001E05CC">
                                      <w:pPr>
                                        <w:spacing w:after="0" w:line="240" w:lineRule="auto"/>
                                        <w:contextualSpacing/>
                                        <w:jc w:val="center"/>
                                        <w:rPr>
                                          <w:rFonts w:cs="B Nazanin"/>
                                          <w:b/>
                                          <w:bCs/>
                                          <w:sz w:val="26"/>
                                          <w:szCs w:val="26"/>
                                        </w:rPr>
                                      </w:pPr>
                                      <w:r w:rsidRPr="000E3EA1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>گام اول: فعال کردن درخواست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6" name="Rectangle 6"/>
                                <wps:cNvSpPr/>
                                <wps:spPr>
                                  <a:xfrm>
                                    <a:off x="0" y="609600"/>
                                    <a:ext cx="1554480" cy="70033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66FF99"/>
                                  </a:solidFill>
                                </wps:spPr>
                                <wps:style>
                                  <a:lnRef idx="2">
                                    <a:schemeClr val="accent6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accent6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14:paraId="5708E3CE" w14:textId="3E9A62D9" w:rsidR="001E05CC" w:rsidRPr="000E3EA1" w:rsidRDefault="0093430E" w:rsidP="00FA1E44">
                                      <w:pPr>
                                        <w:spacing w:after="0" w:line="240" w:lineRule="auto"/>
                                        <w:contextualSpacing/>
                                        <w:jc w:val="center"/>
                                        <w:rPr>
                                          <w:rFonts w:cs="B Nazanin"/>
                                          <w:sz w:val="26"/>
                                          <w:szCs w:val="26"/>
                                        </w:rPr>
                                      </w:pPr>
                                      <w:r w:rsidRPr="000E3EA1">
                                        <w:rPr>
                                          <w:rFonts w:cs="B Nazanin" w:hint="cs"/>
                                          <w:sz w:val="26"/>
                                          <w:szCs w:val="26"/>
                                          <w:rtl/>
                                        </w:rPr>
                                        <w:t xml:space="preserve">فعال سازی فرآیند صدور گواهی </w:t>
                                      </w:r>
                                      <w:r w:rsidR="0079582E" w:rsidRPr="000E3EA1">
                                        <w:rPr>
                                          <w:rFonts w:cs="B Nazanin" w:hint="cs"/>
                                          <w:sz w:val="26"/>
                                          <w:szCs w:val="26"/>
                                          <w:rtl/>
                                        </w:rPr>
                                        <w:t>توسط دانشجو و ارسال به مرحله بعد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23" name="Group 23"/>
                              <wpg:cNvGrpSpPr/>
                              <wpg:grpSpPr>
                                <a:xfrm>
                                  <a:off x="1945217" y="0"/>
                                  <a:ext cx="5425724" cy="1354653"/>
                                  <a:chOff x="6350" y="0"/>
                                  <a:chExt cx="5425724" cy="1354653"/>
                                </a:xfrm>
                              </wpg:grpSpPr>
                              <wps:wsp>
                                <wps:cNvPr id="7" name="Rectangle 4"/>
                                <wps:cNvSpPr/>
                                <wps:spPr>
                                  <a:xfrm>
                                    <a:off x="6350" y="0"/>
                                    <a:ext cx="1554480" cy="64008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00"/>
                                  </a:solidFill>
                                </wps:spPr>
                                <wps:style>
                                  <a:lnRef idx="2">
                                    <a:schemeClr val="accent6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accent6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14:paraId="2DA2647A" w14:textId="7A10D7CC" w:rsidR="001E05CC" w:rsidRPr="000E3EA1" w:rsidRDefault="001E05CC" w:rsidP="00D572A1">
                                      <w:pPr>
                                        <w:spacing w:after="0" w:line="240" w:lineRule="auto"/>
                                        <w:contextualSpacing/>
                                        <w:jc w:val="center"/>
                                        <w:rPr>
                                          <w:rFonts w:cs="B Nazanin"/>
                                          <w:b/>
                                          <w:bCs/>
                                          <w:sz w:val="26"/>
                                          <w:szCs w:val="26"/>
                                        </w:rPr>
                                      </w:pPr>
                                      <w:r w:rsidRPr="000E3EA1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 xml:space="preserve">گام دوم: تایید کارشناس </w:t>
                                      </w:r>
                                      <w:r w:rsidR="00D572A1" w:rsidRPr="000E3EA1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>آموزش بخش مربوطه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8" name="Rectangle 7"/>
                                <wps:cNvSpPr/>
                                <wps:spPr>
                                  <a:xfrm>
                                    <a:off x="7844" y="641350"/>
                                    <a:ext cx="1554481" cy="70033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66FF99"/>
                                  </a:solidFill>
                                </wps:spPr>
                                <wps:style>
                                  <a:lnRef idx="2">
                                    <a:schemeClr val="accent6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accent6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14:paraId="21CA45F9" w14:textId="3B8DC4E5" w:rsidR="00D572A1" w:rsidRPr="000E3EA1" w:rsidRDefault="000E3EA1" w:rsidP="0079582E">
                                      <w:pPr>
                                        <w:spacing w:after="0" w:line="240" w:lineRule="auto"/>
                                        <w:contextualSpacing/>
                                        <w:jc w:val="center"/>
                                        <w:rPr>
                                          <w:rFonts w:cs="B Nazanin"/>
                                          <w:sz w:val="26"/>
                                          <w:szCs w:val="26"/>
                                          <w:rtl/>
                                        </w:rPr>
                                      </w:pPr>
                                      <w:r w:rsidRPr="000E3EA1">
                                        <w:rPr>
                                          <w:rFonts w:cs="B Nazanin" w:hint="cs"/>
                                          <w:sz w:val="26"/>
                                          <w:szCs w:val="26"/>
                                          <w:rtl/>
                                        </w:rPr>
                                        <w:t xml:space="preserve">کارشناس </w:t>
                                      </w:r>
                                      <w:r w:rsidR="00D572A1" w:rsidRPr="000E3EA1">
                                        <w:rPr>
                                          <w:rFonts w:cs="B Nazanin" w:hint="cs"/>
                                          <w:sz w:val="26"/>
                                          <w:szCs w:val="26"/>
                                          <w:rtl/>
                                        </w:rPr>
                                        <w:t>شیمی: الهه فراحی پور</w:t>
                                      </w:r>
                                    </w:p>
                                    <w:p w14:paraId="4A9BE357" w14:textId="23D7DA4B" w:rsidR="001E05CC" w:rsidRPr="000E3EA1" w:rsidRDefault="000E3EA1" w:rsidP="0079582E">
                                      <w:pPr>
                                        <w:spacing w:after="0" w:line="240" w:lineRule="auto"/>
                                        <w:contextualSpacing/>
                                        <w:jc w:val="center"/>
                                        <w:rPr>
                                          <w:rFonts w:cs="B Nazanin"/>
                                          <w:sz w:val="26"/>
                                          <w:szCs w:val="26"/>
                                        </w:rPr>
                                      </w:pPr>
                                      <w:r w:rsidRPr="000E3EA1">
                                        <w:rPr>
                                          <w:rFonts w:cs="B Nazanin" w:hint="cs"/>
                                          <w:sz w:val="26"/>
                                          <w:szCs w:val="26"/>
                                          <w:rtl/>
                                        </w:rPr>
                                        <w:t xml:space="preserve">کارشناس </w:t>
                                      </w:r>
                                      <w:r w:rsidR="00D572A1" w:rsidRPr="000E3EA1">
                                        <w:rPr>
                                          <w:rFonts w:cs="B Nazanin" w:hint="cs"/>
                                          <w:sz w:val="26"/>
                                          <w:szCs w:val="26"/>
                                          <w:rtl/>
                                        </w:rPr>
                                        <w:t>نفت: سارا لولیایی</w:t>
                                      </w:r>
                                      <w:r w:rsidR="00DC3B58" w:rsidRPr="000E3EA1">
                                        <w:rPr>
                                          <w:rFonts w:cs="B Nazanin" w:hint="cs"/>
                                          <w:sz w:val="26"/>
                                          <w:szCs w:val="26"/>
                                          <w:rtl/>
                                        </w:rPr>
                                        <w:t xml:space="preserve"> 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9" name="Rectangle 7"/>
                                <wps:cNvSpPr/>
                                <wps:spPr>
                                  <a:xfrm>
                                    <a:off x="1938341" y="654318"/>
                                    <a:ext cx="1554481" cy="70033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66FF99"/>
                                  </a:solidFill>
                                </wps:spPr>
                                <wps:style>
                                  <a:lnRef idx="2">
                                    <a:schemeClr val="accent6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accent6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14:paraId="0BA964DA" w14:textId="77777777" w:rsidR="007D4115" w:rsidRDefault="007D4115" w:rsidP="007D4115">
                                      <w:pPr>
                                        <w:spacing w:line="240" w:lineRule="auto"/>
                                        <w:contextualSpacing/>
                                        <w:jc w:val="center"/>
                                        <w:rPr>
                                          <w:rFonts w:cs="B Nazanin"/>
                                          <w:sz w:val="26"/>
                                          <w:szCs w:val="26"/>
                                        </w:rPr>
                                      </w:pPr>
                                      <w:r>
                                        <w:rPr>
                                          <w:rFonts w:cs="B Nazanin" w:hint="cs"/>
                                          <w:sz w:val="26"/>
                                          <w:szCs w:val="26"/>
                                          <w:rtl/>
                                        </w:rPr>
                                        <w:t>دکتر شادی حسن آجیلی</w:t>
                                      </w:r>
                                    </w:p>
                                    <w:p w14:paraId="10DAAFB4" w14:textId="105FDD07" w:rsidR="0093430E" w:rsidRPr="000E3EA1" w:rsidRDefault="007D4115" w:rsidP="007D4115">
                                      <w:pPr>
                                        <w:spacing w:line="240" w:lineRule="auto"/>
                                        <w:contextualSpacing/>
                                        <w:jc w:val="center"/>
                                        <w:rPr>
                                          <w:rFonts w:cs="B Nazanin"/>
                                          <w:sz w:val="26"/>
                                          <w:szCs w:val="26"/>
                                        </w:rPr>
                                      </w:pPr>
                                      <w:r>
                                        <w:rPr>
                                          <w:rFonts w:cs="B Nazanin" w:hint="cs"/>
                                          <w:sz w:val="26"/>
                                          <w:szCs w:val="26"/>
                                          <w:rtl/>
                                        </w:rPr>
                                        <w:t>پیگیری: خانم مرجان معین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20" name="Rectangle 7"/>
                                <wps:cNvSpPr/>
                                <wps:spPr>
                                  <a:xfrm>
                                    <a:off x="3877593" y="654323"/>
                                    <a:ext cx="1554481" cy="70033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66FF99"/>
                                  </a:solidFill>
                                </wps:spPr>
                                <wps:style>
                                  <a:lnRef idx="2">
                                    <a:schemeClr val="accent6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accent6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14:paraId="01ADF78B" w14:textId="77777777" w:rsidR="0093430E" w:rsidRPr="000E3EA1" w:rsidRDefault="0093430E" w:rsidP="0093430E">
                                      <w:pPr>
                                        <w:spacing w:after="0" w:line="240" w:lineRule="auto"/>
                                        <w:contextualSpacing/>
                                        <w:jc w:val="center"/>
                                        <w:rPr>
                                          <w:rFonts w:cs="B Nazanin"/>
                                          <w:sz w:val="26"/>
                                          <w:szCs w:val="26"/>
                                          <w:rtl/>
                                        </w:rPr>
                                      </w:pPr>
                                      <w:r w:rsidRPr="000E3EA1">
                                        <w:rPr>
                                          <w:rFonts w:cs="B Nazanin" w:hint="cs"/>
                                          <w:sz w:val="26"/>
                                          <w:szCs w:val="26"/>
                                          <w:rtl/>
                                        </w:rPr>
                                        <w:t>دکتر شادی حسن آجیلی</w:t>
                                      </w:r>
                                    </w:p>
                                    <w:p w14:paraId="5B01840F" w14:textId="1EA4D76E" w:rsidR="0093430E" w:rsidRPr="000E3EA1" w:rsidRDefault="0093430E" w:rsidP="0093430E">
                                      <w:pPr>
                                        <w:spacing w:after="0" w:line="240" w:lineRule="auto"/>
                                        <w:contextualSpacing/>
                                        <w:jc w:val="center"/>
                                        <w:rPr>
                                          <w:rFonts w:cs="B Nazanin"/>
                                          <w:sz w:val="26"/>
                                          <w:szCs w:val="26"/>
                                        </w:rPr>
                                      </w:pPr>
                                      <w:r w:rsidRPr="000E3EA1">
                                        <w:rPr>
                                          <w:rFonts w:cs="B Nazanin" w:hint="cs"/>
                                          <w:sz w:val="26"/>
                                          <w:szCs w:val="26"/>
                                          <w:rtl/>
                                        </w:rPr>
                                        <w:t>مسئول دفتر: خانم سارا لولیایی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s:wsp>
                              <wps:cNvPr id="9" name="Rectangle 5"/>
                              <wps:cNvSpPr/>
                              <wps:spPr>
                                <a:xfrm>
                                  <a:off x="3877733" y="16934"/>
                                  <a:ext cx="1554480" cy="6400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00"/>
                                </a:solidFill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65FE0CF8" w14:textId="5F14C031" w:rsidR="001E05CC" w:rsidRPr="000E3EA1" w:rsidRDefault="001E05CC" w:rsidP="00332381">
                                    <w:pPr>
                                      <w:spacing w:after="0" w:line="240" w:lineRule="auto"/>
                                      <w:contextualSpacing/>
                                      <w:jc w:val="center"/>
                                      <w:rPr>
                                        <w:rFonts w:cs="B Nazanin"/>
                                        <w:b/>
                                        <w:bCs/>
                                        <w:sz w:val="26"/>
                                        <w:szCs w:val="26"/>
                                      </w:rPr>
                                    </w:pPr>
                                    <w:r w:rsidRPr="000E3EA1">
                                      <w:rPr>
                                        <w:rFonts w:cs="B Nazanin" w:hint="cs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  <w:t xml:space="preserve">گام سوم: تایید </w:t>
                                    </w:r>
                                    <w:r w:rsidR="00332381" w:rsidRPr="000E3EA1">
                                      <w:rPr>
                                        <w:rFonts w:cs="B Nazanin" w:hint="cs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  <w:t>مسئول آموزش دانشکده</w:t>
                                    </w:r>
                                    <w:r w:rsidRPr="000E3EA1">
                                      <w:rPr>
                                        <w:rFonts w:cs="B Nazanin" w:hint="cs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1" name="Arrow: Right 21"/>
                              <wps:cNvSpPr/>
                              <wps:spPr>
                                <a:xfrm flipV="1">
                                  <a:off x="1566333" y="230717"/>
                                  <a:ext cx="365760" cy="182880"/>
                                </a:xfrm>
                                <a:prstGeom prst="rightArrow">
                                  <a:avLst/>
                                </a:prstGeom>
                                <a:solidFill>
                                  <a:srgbClr val="92D050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2" name="Arrow: Right 22"/>
                              <wps:cNvSpPr/>
                              <wps:spPr>
                                <a:xfrm flipV="1">
                                  <a:off x="3505200" y="239184"/>
                                  <a:ext cx="365760" cy="182880"/>
                                </a:xfrm>
                                <a:prstGeom prst="rightArrow">
                                  <a:avLst/>
                                </a:prstGeom>
                                <a:solidFill>
                                  <a:srgbClr val="92D050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7" name="Arrow: Right 27"/>
                              <wps:cNvSpPr/>
                              <wps:spPr>
                                <a:xfrm flipV="1">
                                  <a:off x="5435600" y="222250"/>
                                  <a:ext cx="365760" cy="182880"/>
                                </a:xfrm>
                                <a:prstGeom prst="rightArrow">
                                  <a:avLst/>
                                </a:prstGeom>
                                <a:solidFill>
                                  <a:srgbClr val="92D050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6" name="Rectangle 26"/>
                              <wps:cNvSpPr/>
                              <wps:spPr>
                                <a:xfrm>
                                  <a:off x="5816600" y="16934"/>
                                  <a:ext cx="1554480" cy="6400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00"/>
                                </a:solidFill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43F8DB9E" w14:textId="0B060CE9" w:rsidR="001E05CC" w:rsidRPr="000E3EA1" w:rsidRDefault="001E05CC" w:rsidP="00332381">
                                    <w:pPr>
                                      <w:spacing w:after="0" w:line="240" w:lineRule="auto"/>
                                      <w:contextualSpacing/>
                                      <w:jc w:val="center"/>
                                      <w:rPr>
                                        <w:rFonts w:cs="B Nazanin"/>
                                        <w:b/>
                                        <w:bCs/>
                                        <w:sz w:val="26"/>
                                        <w:szCs w:val="26"/>
                                      </w:rPr>
                                    </w:pPr>
                                    <w:r w:rsidRPr="000E3EA1">
                                      <w:rPr>
                                        <w:rFonts w:cs="B Nazanin" w:hint="cs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  <w:t xml:space="preserve">گام چهارم: </w:t>
                                    </w:r>
                                    <w:r w:rsidR="00332381" w:rsidRPr="000E3EA1">
                                      <w:rPr>
                                        <w:rFonts w:cs="B Nazanin" w:hint="cs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  <w:t>تایید معاون آموزشی دانشکده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5" name="Arrow: Right 25"/>
                              <wps:cNvSpPr/>
                              <wps:spPr>
                                <a:xfrm rot="10800000" flipV="1">
                                  <a:off x="5450826" y="1960105"/>
                                  <a:ext cx="365760" cy="182880"/>
                                </a:xfrm>
                                <a:prstGeom prst="rightArrow">
                                  <a:avLst/>
                                </a:prstGeom>
                                <a:solidFill>
                                  <a:srgbClr val="92D050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s:wsp>
                            <wps:cNvPr id="3" name="Rectangle 3"/>
                            <wps:cNvSpPr/>
                            <wps:spPr>
                              <a:xfrm>
                                <a:off x="4632960" y="2072640"/>
                                <a:ext cx="1854288" cy="7520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521D5FF" w14:textId="695E1C0F" w:rsidR="00332381" w:rsidRPr="000E3EA1" w:rsidRDefault="00332381" w:rsidP="00332381">
                                  <w:pPr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cs="B Nazanin"/>
                                      <w:b/>
                                      <w:bCs/>
                                      <w:sz w:val="26"/>
                                      <w:szCs w:val="26"/>
                                    </w:rPr>
                                  </w:pPr>
                                  <w:r w:rsidRPr="000E3EA1">
                                    <w:rPr>
                                      <w:rFonts w:cs="B Nazanin" w:hint="cs"/>
                                      <w:b/>
                                      <w:bCs/>
                                      <w:sz w:val="26"/>
                                      <w:szCs w:val="26"/>
                                      <w:rtl/>
                                    </w:rPr>
                                    <w:t>گام ششم: اتمام فرایند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61B244EA" id="Group 13" o:spid="_x0000_s1026" style="position:absolute;left:0;text-align:left;margin-left:-15pt;margin-top:7.4pt;width:693.2pt;height:222.4pt;z-index:251723776" coordsize="88037,282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">
                <v:rect id="Rectangle 11" o:spid="_x0000_s1027" style="position:absolute;left:69494;top:20497;width:18543;height:75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" fillcolor="yellow" strokecolor="#70ad47 [3209]" strokeweight="1pt">
                  <v:textbox inset="0,0,0,0">
                    <w:txbxContent>
                      <w:p w14:paraId="28562AEC" w14:textId="3C7E7968" w:rsidR="00332381" w:rsidRPr="000E3EA1" w:rsidRDefault="00332381" w:rsidP="00332381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rFonts w:cs="B Nazanin"/>
                            <w:b/>
                            <w:bCs/>
                            <w:sz w:val="26"/>
                            <w:szCs w:val="26"/>
                          </w:rPr>
                        </w:pPr>
                        <w:r w:rsidRPr="000E3EA1">
                          <w:rPr>
                            <w:rFonts w:cs="B Nazanin" w:hint="cs"/>
                            <w:b/>
                            <w:bCs/>
                            <w:sz w:val="26"/>
                            <w:szCs w:val="26"/>
                            <w:rtl/>
                          </w:rPr>
                          <w:t>گام پنجم: بررسی و تایید مدیر آموزش دانشگاه</w:t>
                        </w:r>
                      </w:p>
                    </w:txbxContent>
                  </v:textbox>
                </v:rect>
                <v:group id="Group 12" o:spid="_x0000_s1028" style="position:absolute;width:87934;height:28246" coordsize="87934,28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shapetype id="_x0000_t13" coordsize="21600,21600" o:spt="13" adj="16200,5400" path="m@0,l@0@1,0@1,0@2@0@2@0,21600,21600,10800xe">
                    <v:stroke joinstyle="miter"/>
                    <v:formulas>
                      <v:f eqn="val #0"/>
                      <v:f eqn="val #1"/>
                      <v:f eqn="sum height 0 #1"/>
                      <v:f eqn="sum 10800 0 #1"/>
                      <v:f eqn="sum width 0 #0"/>
                      <v:f eqn="prod @4 @3 10800"/>
                      <v:f eqn="sum width 0 @5"/>
                    </v:formulas>
                    <v:path o:connecttype="custom" o:connectlocs="@0,0;0,10800;@0,21600;21600,10800" o:connectangles="270,180,90,0" textboxrect="0,@1,@6,@2"/>
                    <v:handles>
                      <v:h position="#0,#1" xrange="0,21600" yrange="0,10800"/>
                    </v:handles>
                  </v:shapetype>
                  <v:shape id="Arrow: Right 29" o:spid="_x0000_s1029" type="#_x0000_t13" style="position:absolute;left:76621;top:16958;width:4293;height:2178;rotation:-90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" adj="16120" fillcolor="#92d050" strokecolor="black [3213]" strokeweight="1pt"/>
                  <v:group id="Group 10" o:spid="_x0000_s1030" style="position:absolute;width:87934;height:28246" coordsize="87934,28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  <v:group id="Group 46" o:spid="_x0000_s1031" style="position:absolute;width:87934;height:25182" coordsize="73710,214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9Do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fMzg+SX8ALn4BwAA//8DAFBLAQItABQABgAIAAAAIQDb4fbL7gAAAIUBAAATAAAAAAAAAAAA&#10;AAAAAAAAAABbQ29udGVudF9UeXBlc10ueG1sUEsBAi0AFAAGAAgAAAAhAFr0LFu/AAAAFQEAAAsA&#10;AAAAAAAAAAAAAAAAHwEAAF9yZWxzLy5yZWxzUEsBAi0AFAAGAAgAAAAhAB4r0OjEAAAA2wAAAA8A&#10;AAAAAAAAAAAAAAAABwIAAGRycy9kb3ducmV2LnhtbFBLBQYAAAAAAwADALcAAAD4AgAAAAA=&#10;">
                      <v:group id="Group 24" o:spid="_x0000_s1032" style="position:absolute;width:15544;height:13099" coordsize="15544,130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g6k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zE8v4QfIBcPAAAA//8DAFBLAQItABQABgAIAAAAIQDb4fbL7gAAAIUBAAATAAAAAAAAAAAA&#10;AAAAAAAAAABbQ29udGVudF9UeXBlc10ueG1sUEsBAi0AFAAGAAgAAAAhAFr0LFu/AAAAFQEAAAsA&#10;AAAAAAAAAAAAAAAAHwEAAF9yZWxzLy5yZWxzUEsBAi0AFAAGAAgAAAAhAFxqDqTEAAAA2wAAAA8A&#10;AAAAAAAAAAAAAAAABwIAAGRycy9kb3ducmV2LnhtbFBLBQYAAAAAAwADALcAAAD4AgAAAAA=&#10;">
                        <v:rect id="Rectangle 1" o:spid="_x0000_s1033" style="position:absolute;width:15544;height: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" fillcolor="yellow" strokecolor="#70ad47 [3209]" strokeweight="1pt">
                          <v:textbox inset="0,0,0,0">
                            <w:txbxContent>
                              <w:p w14:paraId="3331C555" w14:textId="7B3DAF66" w:rsidR="00CB23A6" w:rsidRPr="000E3EA1" w:rsidRDefault="00CB23A6" w:rsidP="001E05CC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6"/>
                                    <w:szCs w:val="26"/>
                                  </w:rPr>
                                </w:pPr>
                                <w:r w:rsidRPr="000E3EA1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>گام اول: فعال کردن درخواست</w:t>
                                </w:r>
                              </w:p>
                            </w:txbxContent>
                          </v:textbox>
                        </v:rect>
                        <v:rect id="Rectangle 6" o:spid="_x0000_s1034" style="position:absolute;top:6096;width:15544;height:70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" fillcolor="#6f9" strokecolor="#70ad47 [3209]" strokeweight="1pt">
                          <v:textbox inset="0,0,0,0">
                            <w:txbxContent>
                              <w:p w14:paraId="5708E3CE" w14:textId="3E9A62D9" w:rsidR="001E05CC" w:rsidRPr="000E3EA1" w:rsidRDefault="0093430E" w:rsidP="00FA1E44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sz w:val="26"/>
                                    <w:szCs w:val="26"/>
                                  </w:rPr>
                                </w:pPr>
                                <w:r w:rsidRPr="000E3EA1">
                                  <w:rPr>
                                    <w:rFonts w:cs="B Nazanin" w:hint="cs"/>
                                    <w:sz w:val="26"/>
                                    <w:szCs w:val="26"/>
                                    <w:rtl/>
                                  </w:rPr>
                                  <w:t xml:space="preserve">فعال سازی فرآیند صدور گواهی </w:t>
                                </w:r>
                                <w:r w:rsidR="0079582E" w:rsidRPr="000E3EA1">
                                  <w:rPr>
                                    <w:rFonts w:cs="B Nazanin" w:hint="cs"/>
                                    <w:sz w:val="26"/>
                                    <w:szCs w:val="26"/>
                                    <w:rtl/>
                                  </w:rPr>
                                  <w:t>توسط دانشجو و ارسال به مرحله بعد</w:t>
                                </w:r>
                              </w:p>
                            </w:txbxContent>
                          </v:textbox>
                        </v:rect>
                      </v:group>
                      <v:group id="Group 23" o:spid="_x0000_s1035" style="position:absolute;left:19452;width:54257;height:13546" coordorigin="63" coordsize="54257,135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      <v:rect id="Rectangle 4" o:spid="_x0000_s1036" style="position:absolute;left:63;width:15545;height: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" fillcolor="yellow" strokecolor="#70ad47 [3209]" strokeweight="1pt">
                          <v:textbox inset="0,0,0,0">
                            <w:txbxContent>
                              <w:p w14:paraId="2DA2647A" w14:textId="7A10D7CC" w:rsidR="001E05CC" w:rsidRPr="000E3EA1" w:rsidRDefault="001E05CC" w:rsidP="00D572A1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6"/>
                                    <w:szCs w:val="26"/>
                                  </w:rPr>
                                </w:pPr>
                                <w:r w:rsidRPr="000E3EA1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 xml:space="preserve">گام دوم: تایید کارشناس </w:t>
                                </w:r>
                                <w:r w:rsidR="00D572A1" w:rsidRPr="000E3EA1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>آموزش بخش مربوطه</w:t>
                                </w:r>
                              </w:p>
                            </w:txbxContent>
                          </v:textbox>
                        </v:rect>
                        <v:rect id="Rectangle 7" o:spid="_x0000_s1037" style="position:absolute;left:78;top:6413;width:15545;height:70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" fillcolor="#6f9" strokecolor="#70ad47 [3209]" strokeweight="1pt">
                          <v:textbox inset="0,0,0,0">
                            <w:txbxContent>
                              <w:p w14:paraId="21CA45F9" w14:textId="3B8DC4E5" w:rsidR="00D572A1" w:rsidRPr="000E3EA1" w:rsidRDefault="000E3EA1" w:rsidP="0079582E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sz w:val="26"/>
                                    <w:szCs w:val="26"/>
                                    <w:rtl/>
                                  </w:rPr>
                                </w:pPr>
                                <w:r w:rsidRPr="000E3EA1">
                                  <w:rPr>
                                    <w:rFonts w:cs="B Nazanin" w:hint="cs"/>
                                    <w:sz w:val="26"/>
                                    <w:szCs w:val="26"/>
                                    <w:rtl/>
                                  </w:rPr>
                                  <w:t xml:space="preserve">کارشناس </w:t>
                                </w:r>
                                <w:r w:rsidR="00D572A1" w:rsidRPr="000E3EA1">
                                  <w:rPr>
                                    <w:rFonts w:cs="B Nazanin" w:hint="cs"/>
                                    <w:sz w:val="26"/>
                                    <w:szCs w:val="26"/>
                                    <w:rtl/>
                                  </w:rPr>
                                  <w:t>شیمی: الهه فراحی پور</w:t>
                                </w:r>
                              </w:p>
                              <w:p w14:paraId="4A9BE357" w14:textId="23D7DA4B" w:rsidR="001E05CC" w:rsidRPr="000E3EA1" w:rsidRDefault="000E3EA1" w:rsidP="0079582E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sz w:val="26"/>
                                    <w:szCs w:val="26"/>
                                  </w:rPr>
                                </w:pPr>
                                <w:r w:rsidRPr="000E3EA1">
                                  <w:rPr>
                                    <w:rFonts w:cs="B Nazanin" w:hint="cs"/>
                                    <w:sz w:val="26"/>
                                    <w:szCs w:val="26"/>
                                    <w:rtl/>
                                  </w:rPr>
                                  <w:t xml:space="preserve">کارشناس </w:t>
                                </w:r>
                                <w:r w:rsidR="00D572A1" w:rsidRPr="000E3EA1">
                                  <w:rPr>
                                    <w:rFonts w:cs="B Nazanin" w:hint="cs"/>
                                    <w:sz w:val="26"/>
                                    <w:szCs w:val="26"/>
                                    <w:rtl/>
                                  </w:rPr>
                                  <w:t>نفت: سارا لولیایی</w:t>
                                </w:r>
                                <w:r w:rsidR="00DC3B58" w:rsidRPr="000E3EA1">
                                  <w:rPr>
                                    <w:rFonts w:cs="B Nazanin" w:hint="cs"/>
                                    <w:sz w:val="26"/>
                                    <w:szCs w:val="26"/>
                                    <w:rtl/>
                                  </w:rPr>
                                  <w:t xml:space="preserve"> </w:t>
                                </w:r>
                              </w:p>
                            </w:txbxContent>
                          </v:textbox>
                        </v:rect>
                        <v:rect id="Rectangle 7" o:spid="_x0000_s1038" style="position:absolute;left:19383;top:6543;width:15545;height:70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" fillcolor="#6f9" strokecolor="#70ad47 [3209]" strokeweight="1pt">
                          <v:textbox inset="0,0,0,0">
                            <w:txbxContent>
                              <w:p w14:paraId="0BA964DA" w14:textId="77777777" w:rsidR="007D4115" w:rsidRDefault="007D4115" w:rsidP="007D4115">
                                <w:pPr>
                                  <w:spacing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sz w:val="26"/>
                                    <w:szCs w:val="26"/>
                                  </w:rPr>
                                </w:pPr>
                                <w:r>
                                  <w:rPr>
                                    <w:rFonts w:cs="B Nazanin" w:hint="cs"/>
                                    <w:sz w:val="26"/>
                                    <w:szCs w:val="26"/>
                                    <w:rtl/>
                                  </w:rPr>
                                  <w:t>دکتر شادی حسن آجیلی</w:t>
                                </w:r>
                              </w:p>
                              <w:p w14:paraId="10DAAFB4" w14:textId="105FDD07" w:rsidR="0093430E" w:rsidRPr="000E3EA1" w:rsidRDefault="007D4115" w:rsidP="007D4115">
                                <w:pPr>
                                  <w:spacing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sz w:val="26"/>
                                    <w:szCs w:val="26"/>
                                  </w:rPr>
                                </w:pPr>
                                <w:r>
                                  <w:rPr>
                                    <w:rFonts w:cs="B Nazanin" w:hint="cs"/>
                                    <w:sz w:val="26"/>
                                    <w:szCs w:val="26"/>
                                    <w:rtl/>
                                  </w:rPr>
                                  <w:t>پیگیری: خانم مرجان معین</w:t>
                                </w:r>
                              </w:p>
                            </w:txbxContent>
                          </v:textbox>
                        </v:rect>
                        <v:rect id="Rectangle 7" o:spid="_x0000_s1039" style="position:absolute;left:38775;top:6543;width:15545;height:70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" fillcolor="#6f9" strokecolor="#70ad47 [3209]" strokeweight="1pt">
                          <v:textbox inset="0,0,0,0">
                            <w:txbxContent>
                              <w:p w14:paraId="01ADF78B" w14:textId="77777777" w:rsidR="0093430E" w:rsidRPr="000E3EA1" w:rsidRDefault="0093430E" w:rsidP="0093430E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sz w:val="26"/>
                                    <w:szCs w:val="26"/>
                                    <w:rtl/>
                                  </w:rPr>
                                </w:pPr>
                                <w:r w:rsidRPr="000E3EA1">
                                  <w:rPr>
                                    <w:rFonts w:cs="B Nazanin" w:hint="cs"/>
                                    <w:sz w:val="26"/>
                                    <w:szCs w:val="26"/>
                                    <w:rtl/>
                                  </w:rPr>
                                  <w:t>دکتر شادی حسن آجیلی</w:t>
                                </w:r>
                              </w:p>
                              <w:p w14:paraId="5B01840F" w14:textId="1EA4D76E" w:rsidR="0093430E" w:rsidRPr="000E3EA1" w:rsidRDefault="0093430E" w:rsidP="0093430E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sz w:val="26"/>
                                    <w:szCs w:val="26"/>
                                  </w:rPr>
                                </w:pPr>
                                <w:r w:rsidRPr="000E3EA1">
                                  <w:rPr>
                                    <w:rFonts w:cs="B Nazanin" w:hint="cs"/>
                                    <w:sz w:val="26"/>
                                    <w:szCs w:val="26"/>
                                    <w:rtl/>
                                  </w:rPr>
                                  <w:t>مسئول دفتر: خانم سارا لولیایی</w:t>
                                </w:r>
                              </w:p>
                            </w:txbxContent>
                          </v:textbox>
                        </v:rect>
                      </v:group>
                      <v:rect id="Rectangle 5" o:spid="_x0000_s1040" style="position:absolute;left:38777;top:169;width:15545;height:6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" fillcolor="yellow" strokecolor="#70ad47 [3209]" strokeweight="1pt">
                        <v:textbox inset="0,0,0,0">
                          <w:txbxContent>
                            <w:p w14:paraId="65FE0CF8" w14:textId="5F14C031" w:rsidR="001E05CC" w:rsidRPr="000E3EA1" w:rsidRDefault="001E05CC" w:rsidP="00332381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rFonts w:cs="B Nazanin"/>
                                  <w:b/>
                                  <w:bCs/>
                                  <w:sz w:val="26"/>
                                  <w:szCs w:val="26"/>
                                </w:rPr>
                              </w:pPr>
                              <w:r w:rsidRPr="000E3EA1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 xml:space="preserve">گام سوم: تایید </w:t>
                              </w:r>
                              <w:r w:rsidR="00332381" w:rsidRPr="000E3EA1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>مسئول آموزش دانشکده</w:t>
                              </w:r>
                              <w:r w:rsidRPr="000E3EA1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shape id="Arrow: Right 21" o:spid="_x0000_s1041" type="#_x0000_t13" style="position:absolute;left:15663;top:2307;width:3657;height:1828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" fillcolor="#92d050" strokecolor="black [3213]" strokeweight="1pt"/>
                      <v:shape id="Arrow: Right 22" o:spid="_x0000_s1042" type="#_x0000_t13" style="position:absolute;left:35052;top:2391;width:3657;height:1829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" fillcolor="#92d050" strokecolor="black [3213]" strokeweight="1pt"/>
                      <v:shape id="Arrow: Right 27" o:spid="_x0000_s1043" type="#_x0000_t13" style="position:absolute;left:54356;top:2222;width:3657;height:1829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" fillcolor="#92d050" strokecolor="black [3213]" strokeweight="1pt"/>
                      <v:rect id="Rectangle 26" o:spid="_x0000_s1044" style="position:absolute;left:58166;top:169;width:15544;height:6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" fillcolor="yellow" strokecolor="#70ad47 [3209]" strokeweight="1pt">
                        <v:textbox inset="0,0,0,0">
                          <w:txbxContent>
                            <w:p w14:paraId="43F8DB9E" w14:textId="0B060CE9" w:rsidR="001E05CC" w:rsidRPr="000E3EA1" w:rsidRDefault="001E05CC" w:rsidP="00332381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rFonts w:cs="B Nazanin"/>
                                  <w:b/>
                                  <w:bCs/>
                                  <w:sz w:val="26"/>
                                  <w:szCs w:val="26"/>
                                </w:rPr>
                              </w:pPr>
                              <w:r w:rsidRPr="000E3EA1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 xml:space="preserve">گام چهارم: </w:t>
                              </w:r>
                              <w:r w:rsidR="00332381" w:rsidRPr="000E3EA1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>تایید معاون آموزشی دانشکده</w:t>
                              </w:r>
                            </w:p>
                          </w:txbxContent>
                        </v:textbox>
                      </v:rect>
                      <v:shape id="Arrow: Right 25" o:spid="_x0000_s1045" type="#_x0000_t13" style="position:absolute;left:54508;top:19601;width:3657;height:1828;rotation:180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" fillcolor="#92d050" strokecolor="black [3213]" strokeweight="1pt"/>
                    </v:group>
                    <v:rect id="Rectangle 3" o:spid="_x0000_s1046" style="position:absolute;left:46329;top:20726;width:18543;height:75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" fillcolor="yellow" strokecolor="#70ad47 [3209]" strokeweight="1pt">
                      <v:textbox inset="0,0,0,0">
                        <w:txbxContent>
                          <w:p w14:paraId="3521D5FF" w14:textId="695E1C0F" w:rsidR="00332381" w:rsidRPr="000E3EA1" w:rsidRDefault="00332381" w:rsidP="00332381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6"/>
                                <w:szCs w:val="26"/>
                              </w:rPr>
                            </w:pPr>
                            <w:r w:rsidRPr="000E3EA1">
                              <w:rPr>
                                <w:rFonts w:cs="B Nazanin" w:hint="cs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>گام ششم: اتمام فرایند</w:t>
                            </w:r>
                          </w:p>
                        </w:txbxContent>
                      </v:textbox>
                    </v:rect>
                  </v:group>
                </v:group>
              </v:group>
            </w:pict>
          </mc:Fallback>
        </mc:AlternateContent>
      </w:r>
    </w:p>
    <w:p w14:paraId="14754F99" w14:textId="4665ABF9" w:rsidR="00CB23A6" w:rsidRPr="00CB23A6" w:rsidRDefault="00CB23A6" w:rsidP="00CB23A6">
      <w:pPr>
        <w:jc w:val="center"/>
        <w:rPr>
          <w:rFonts w:cs="B Nazanin"/>
          <w:b/>
          <w:bCs/>
          <w:sz w:val="28"/>
          <w:szCs w:val="28"/>
          <w:rtl/>
        </w:rPr>
      </w:pPr>
    </w:p>
    <w:p w14:paraId="02318937" w14:textId="728E5F87" w:rsidR="00CB23A6" w:rsidRDefault="00CB23A6" w:rsidP="00CB23A6">
      <w:pPr>
        <w:rPr>
          <w:rFonts w:cs="B Nazanin"/>
          <w:sz w:val="28"/>
          <w:szCs w:val="28"/>
          <w:rtl/>
        </w:rPr>
      </w:pPr>
      <w:r w:rsidRPr="00CB23A6">
        <w:rPr>
          <w:rFonts w:cs="B Nazanin" w:hint="cs"/>
          <w:sz w:val="28"/>
          <w:szCs w:val="28"/>
          <w:rtl/>
        </w:rPr>
        <w:t xml:space="preserve"> </w:t>
      </w:r>
    </w:p>
    <w:p w14:paraId="2EAE08A9" w14:textId="5330B4D1" w:rsidR="0079582E" w:rsidRDefault="0079582E" w:rsidP="00CB23A6">
      <w:pPr>
        <w:rPr>
          <w:rFonts w:cs="B Nazanin"/>
          <w:sz w:val="28"/>
          <w:szCs w:val="28"/>
          <w:rtl/>
        </w:rPr>
      </w:pPr>
    </w:p>
    <w:p w14:paraId="74118E9F" w14:textId="78E6E3FC" w:rsidR="0079582E" w:rsidRDefault="0079582E" w:rsidP="00CB23A6">
      <w:pPr>
        <w:rPr>
          <w:rFonts w:cs="B Nazanin"/>
          <w:sz w:val="28"/>
          <w:szCs w:val="28"/>
          <w:rtl/>
        </w:rPr>
      </w:pPr>
    </w:p>
    <w:p w14:paraId="1735A704" w14:textId="2B5651CC" w:rsidR="00DC3B58" w:rsidRDefault="00DC3B58" w:rsidP="00CB23A6">
      <w:pPr>
        <w:rPr>
          <w:rFonts w:cs="B Nazanin"/>
          <w:sz w:val="28"/>
          <w:szCs w:val="28"/>
          <w:rtl/>
        </w:rPr>
      </w:pPr>
    </w:p>
    <w:p w14:paraId="69FE9DB6" w14:textId="693327B5" w:rsidR="00332381" w:rsidRDefault="00332381" w:rsidP="0079582E">
      <w:pPr>
        <w:rPr>
          <w:rFonts w:cs="B Nazanin"/>
          <w:b/>
          <w:bCs/>
          <w:sz w:val="28"/>
          <w:szCs w:val="28"/>
          <w:rtl/>
        </w:rPr>
      </w:pPr>
    </w:p>
    <w:p w14:paraId="44A1001F" w14:textId="77777777" w:rsidR="00332381" w:rsidRDefault="00332381" w:rsidP="0079582E">
      <w:pPr>
        <w:rPr>
          <w:rFonts w:cs="B Nazanin"/>
          <w:b/>
          <w:bCs/>
          <w:sz w:val="28"/>
          <w:szCs w:val="28"/>
          <w:rtl/>
        </w:rPr>
      </w:pPr>
    </w:p>
    <w:p w14:paraId="4A0D8A57" w14:textId="77777777" w:rsidR="00332381" w:rsidRDefault="00332381" w:rsidP="0079582E">
      <w:pPr>
        <w:rPr>
          <w:rFonts w:cs="B Nazanin"/>
          <w:b/>
          <w:bCs/>
          <w:sz w:val="28"/>
          <w:szCs w:val="28"/>
          <w:rtl/>
        </w:rPr>
      </w:pPr>
    </w:p>
    <w:p w14:paraId="0C64CA62" w14:textId="6F8E883D" w:rsidR="0079582E" w:rsidRPr="004A1D15" w:rsidRDefault="0079582E" w:rsidP="0079582E">
      <w:pPr>
        <w:rPr>
          <w:rFonts w:cs="B Nazanin"/>
          <w:b/>
          <w:bCs/>
          <w:sz w:val="28"/>
          <w:szCs w:val="28"/>
          <w:rtl/>
        </w:rPr>
      </w:pPr>
      <w:r w:rsidRPr="004A1D15">
        <w:rPr>
          <w:rFonts w:cs="B Nazanin" w:hint="cs"/>
          <w:b/>
          <w:bCs/>
          <w:sz w:val="28"/>
          <w:szCs w:val="28"/>
          <w:rtl/>
        </w:rPr>
        <w:t xml:space="preserve">توضیحات: </w:t>
      </w:r>
    </w:p>
    <w:p w14:paraId="605C9EC9" w14:textId="6BC4C219" w:rsidR="00733C55" w:rsidRPr="006C7EB3" w:rsidRDefault="00332381" w:rsidP="00D83430">
      <w:pPr>
        <w:pStyle w:val="ListParagraph"/>
        <w:numPr>
          <w:ilvl w:val="0"/>
          <w:numId w:val="1"/>
        </w:numPr>
        <w:jc w:val="lowKashida"/>
        <w:rPr>
          <w:rFonts w:cs="Calibri"/>
          <w:sz w:val="28"/>
          <w:szCs w:val="28"/>
        </w:rPr>
      </w:pPr>
      <w:r>
        <w:rPr>
          <w:rFonts w:ascii="Tahoma" w:hAnsi="Tahoma" w:cs="B Nazanin" w:hint="cs"/>
          <w:sz w:val="28"/>
          <w:szCs w:val="28"/>
          <w:rtl/>
        </w:rPr>
        <w:t>این فرایند جهت دانشجویانی می باشد که با رتبه های برتر امکان استفاده از سهمیه استعداد های درخشان دانشگاه</w:t>
      </w:r>
      <w:r w:rsidR="002D2850">
        <w:rPr>
          <w:rFonts w:ascii="Tahoma" w:hAnsi="Tahoma" w:cs="B Nazanin" w:hint="cs"/>
          <w:sz w:val="28"/>
          <w:szCs w:val="28"/>
          <w:rtl/>
        </w:rPr>
        <w:t xml:space="preserve"> </w:t>
      </w:r>
      <w:r>
        <w:rPr>
          <w:rFonts w:ascii="Tahoma" w:hAnsi="Tahoma" w:cs="B Nazanin" w:hint="cs"/>
          <w:sz w:val="28"/>
          <w:szCs w:val="28"/>
          <w:rtl/>
        </w:rPr>
        <w:t>ها را دارند و بدون آزمون می</w:t>
      </w:r>
      <w:r w:rsidR="002D2850">
        <w:rPr>
          <w:rFonts w:ascii="Tahoma" w:hAnsi="Tahoma" w:cs="Arial"/>
          <w:sz w:val="28"/>
          <w:szCs w:val="28"/>
          <w:rtl/>
        </w:rPr>
        <w:t>͏</w:t>
      </w:r>
      <w:r>
        <w:rPr>
          <w:rFonts w:ascii="Tahoma" w:hAnsi="Tahoma" w:cs="B Nazanin" w:hint="cs"/>
          <w:sz w:val="28"/>
          <w:szCs w:val="28"/>
          <w:rtl/>
        </w:rPr>
        <w:t xml:space="preserve">توانند پذیرش دانشگاه مورد نظر را اخذ کنند. </w:t>
      </w:r>
      <w:r w:rsidR="00733C55">
        <w:rPr>
          <w:rFonts w:cs="B Nazanin" w:hint="cs"/>
          <w:sz w:val="28"/>
          <w:szCs w:val="28"/>
          <w:rtl/>
        </w:rPr>
        <w:t xml:space="preserve"> </w:t>
      </w:r>
    </w:p>
    <w:sectPr w:rsidR="00733C55" w:rsidRPr="006C7EB3" w:rsidSect="001E05CC">
      <w:headerReference w:type="default" r:id="rId8"/>
      <w:pgSz w:w="15840" w:h="12240" w:orient="landscape" w:code="1"/>
      <w:pgMar w:top="81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E9B0FD" w14:textId="77777777" w:rsidR="0046128B" w:rsidRDefault="0046128B" w:rsidP="001E05CC">
      <w:pPr>
        <w:spacing w:after="0" w:line="240" w:lineRule="auto"/>
      </w:pPr>
      <w:r>
        <w:separator/>
      </w:r>
    </w:p>
  </w:endnote>
  <w:endnote w:type="continuationSeparator" w:id="0">
    <w:p w14:paraId="60E60840" w14:textId="77777777" w:rsidR="0046128B" w:rsidRDefault="0046128B" w:rsidP="001E05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5F7980" w14:textId="77777777" w:rsidR="0046128B" w:rsidRDefault="0046128B" w:rsidP="001E05CC">
      <w:pPr>
        <w:spacing w:after="0" w:line="240" w:lineRule="auto"/>
      </w:pPr>
      <w:r>
        <w:separator/>
      </w:r>
    </w:p>
  </w:footnote>
  <w:footnote w:type="continuationSeparator" w:id="0">
    <w:p w14:paraId="619D64CF" w14:textId="77777777" w:rsidR="0046128B" w:rsidRDefault="0046128B" w:rsidP="001E05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18D868" w14:textId="5DBE0CFB" w:rsidR="001E05CC" w:rsidRDefault="002657E9">
    <w:pPr>
      <w:pStyle w:val="Header"/>
    </w:pPr>
    <w:r>
      <w:rPr>
        <w:lang w:bidi="ar-S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EA7080E" wp14:editId="20B5139C">
              <wp:simplePos x="0" y="0"/>
              <wp:positionH relativeFrom="margin">
                <wp:posOffset>6138545</wp:posOffset>
              </wp:positionH>
              <wp:positionV relativeFrom="paragraph">
                <wp:posOffset>-337820</wp:posOffset>
              </wp:positionV>
              <wp:extent cx="2159000" cy="617855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159000" cy="61785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33476F6" w14:textId="77777777" w:rsidR="001E05CC" w:rsidRPr="001E05CC" w:rsidRDefault="001E05CC" w:rsidP="001E05CC">
                          <w:pPr>
                            <w:spacing w:after="0" w:line="240" w:lineRule="auto"/>
                            <w:contextualSpacing/>
                            <w:jc w:val="center"/>
                            <w:rPr>
                              <w:rFonts w:cs="B Nazanin"/>
                              <w:b/>
                              <w:bCs/>
                              <w:sz w:val="24"/>
                              <w:szCs w:val="24"/>
                              <w:rtl/>
                            </w:rPr>
                          </w:pPr>
                          <w:r w:rsidRPr="001E05CC">
                            <w:rPr>
                              <w:rFonts w:cs="B Nazanin" w:hint="cs"/>
                              <w:b/>
                              <w:bCs/>
                              <w:sz w:val="24"/>
                              <w:szCs w:val="24"/>
                              <w:rtl/>
                            </w:rPr>
                            <w:t>دانشکده مهندسی شیمی، نفت و گاز</w:t>
                          </w:r>
                        </w:p>
                        <w:p w14:paraId="6EC4B965" w14:textId="77777777" w:rsidR="001E05CC" w:rsidRPr="001E05CC" w:rsidRDefault="001E05CC" w:rsidP="001E05CC">
                          <w:pPr>
                            <w:spacing w:after="0" w:line="240" w:lineRule="auto"/>
                            <w:contextualSpacing/>
                            <w:jc w:val="center"/>
                            <w:rPr>
                              <w:rFonts w:cs="B Nazanin"/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 w:rsidRPr="001E05CC">
                            <w:rPr>
                              <w:rFonts w:cs="B Nazanin" w:hint="cs"/>
                              <w:b/>
                              <w:bCs/>
                              <w:sz w:val="24"/>
                              <w:szCs w:val="24"/>
                              <w:rtl/>
                            </w:rPr>
                            <w:t>معاونت آموزشی و تحصیلات تکمیلی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EA7080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47" type="#_x0000_t202" style="position:absolute;left:0;text-align:left;margin-left:483.35pt;margin-top:-26.6pt;width:170pt;height:48.6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" filled="f" stroked="f" strokeweight=".5pt">
              <v:textbox>
                <w:txbxContent>
                  <w:p w14:paraId="633476F6" w14:textId="77777777" w:rsidR="001E05CC" w:rsidRPr="001E05CC" w:rsidRDefault="001E05CC" w:rsidP="001E05CC">
                    <w:pPr>
                      <w:spacing w:after="0" w:line="240" w:lineRule="auto"/>
                      <w:contextualSpacing/>
                      <w:jc w:val="center"/>
                      <w:rPr>
                        <w:rFonts w:cs="B Nazanin"/>
                        <w:b/>
                        <w:bCs/>
                        <w:sz w:val="24"/>
                        <w:szCs w:val="24"/>
                        <w:rtl/>
                      </w:rPr>
                    </w:pPr>
                    <w:r w:rsidRPr="001E05CC">
                      <w:rPr>
                        <w:rFonts w:cs="B Nazanin" w:hint="cs"/>
                        <w:b/>
                        <w:bCs/>
                        <w:sz w:val="24"/>
                        <w:szCs w:val="24"/>
                        <w:rtl/>
                      </w:rPr>
                      <w:t>دانشکده مهندسی شیمی، نفت و گاز</w:t>
                    </w:r>
                  </w:p>
                  <w:p w14:paraId="6EC4B965" w14:textId="77777777" w:rsidR="001E05CC" w:rsidRPr="001E05CC" w:rsidRDefault="001E05CC" w:rsidP="001E05CC">
                    <w:pPr>
                      <w:spacing w:after="0" w:line="240" w:lineRule="auto"/>
                      <w:contextualSpacing/>
                      <w:jc w:val="center"/>
                      <w:rPr>
                        <w:rFonts w:cs="B Nazanin"/>
                        <w:b/>
                        <w:bCs/>
                        <w:sz w:val="24"/>
                        <w:szCs w:val="24"/>
                      </w:rPr>
                    </w:pPr>
                    <w:r w:rsidRPr="001E05CC">
                      <w:rPr>
                        <w:rFonts w:cs="B Nazanin" w:hint="cs"/>
                        <w:b/>
                        <w:bCs/>
                        <w:sz w:val="24"/>
                        <w:szCs w:val="24"/>
                        <w:rtl/>
                      </w:rPr>
                      <w:t>معاونت آموزشی و تحصیلات تکمیلی</w:t>
                    </w:r>
                  </w:p>
                </w:txbxContent>
              </v:textbox>
              <w10:wrap anchorx="margin"/>
            </v:shape>
          </w:pict>
        </mc:Fallback>
      </mc:AlternateContent>
    </w:r>
  </w:p>
  <w:p w14:paraId="2D3F129B" w14:textId="2FE155FC" w:rsidR="001E05CC" w:rsidRDefault="002657E9">
    <w:pPr>
      <w:pStyle w:val="Header"/>
    </w:pPr>
    <w:r>
      <w:rPr>
        <w:lang w:bidi="ar-SA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5DF418B" wp14:editId="3D924802">
              <wp:simplePos x="0" y="0"/>
              <wp:positionH relativeFrom="column">
                <wp:posOffset>-249555</wp:posOffset>
              </wp:positionH>
              <wp:positionV relativeFrom="paragraph">
                <wp:posOffset>64135</wp:posOffset>
              </wp:positionV>
              <wp:extent cx="8575675" cy="6985"/>
              <wp:effectExtent l="0" t="0" r="15875" b="31115"/>
              <wp:wrapNone/>
              <wp:docPr id="1" name="Straight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H="1">
                        <a:off x="0" y="0"/>
                        <a:ext cx="8575675" cy="6985"/>
                      </a:xfrm>
                      <a:prstGeom prst="line">
                        <a:avLst/>
                      </a:prstGeom>
                      <a:ln w="1270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279847C" id="Straight Connector 1" o:spid="_x0000_s1026" style="position:absolute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9.65pt,5.05pt" to="655.6pt,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" strokecolor="black [3213]" strokeweight="1pt">
              <v:stroke joinstyle="miter"/>
              <o:lock v:ext="edit" shapetype="f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4D02EE"/>
    <w:multiLevelType w:val="hybridMultilevel"/>
    <w:tmpl w:val="A89E696A"/>
    <w:lvl w:ilvl="0" w:tplc="1D34C074">
      <w:start w:val="1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Marlett" w:hAnsi="Marlett" w:hint="default"/>
      </w:rPr>
    </w:lvl>
  </w:abstractNum>
  <w:num w:numId="1" w16cid:durableId="8084014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NLEwsDAytbA0NDBS0lEKTi0uzszPAykwrAUAIN2r9SwAAAA="/>
  </w:docVars>
  <w:rsids>
    <w:rsidRoot w:val="00C85982"/>
    <w:rsid w:val="000134BB"/>
    <w:rsid w:val="000E3EA1"/>
    <w:rsid w:val="001E05CC"/>
    <w:rsid w:val="00223FD7"/>
    <w:rsid w:val="002657E9"/>
    <w:rsid w:val="0028071F"/>
    <w:rsid w:val="002D2850"/>
    <w:rsid w:val="002E5C77"/>
    <w:rsid w:val="00332381"/>
    <w:rsid w:val="00343F87"/>
    <w:rsid w:val="003A0DEF"/>
    <w:rsid w:val="003F7203"/>
    <w:rsid w:val="0046128B"/>
    <w:rsid w:val="004A1D15"/>
    <w:rsid w:val="00540D5E"/>
    <w:rsid w:val="00543558"/>
    <w:rsid w:val="006C7EB3"/>
    <w:rsid w:val="00733C55"/>
    <w:rsid w:val="00743ACE"/>
    <w:rsid w:val="00747E88"/>
    <w:rsid w:val="0079582E"/>
    <w:rsid w:val="007D4115"/>
    <w:rsid w:val="008A5A32"/>
    <w:rsid w:val="009006F7"/>
    <w:rsid w:val="0093430E"/>
    <w:rsid w:val="00980AD5"/>
    <w:rsid w:val="009F24F2"/>
    <w:rsid w:val="00A043E4"/>
    <w:rsid w:val="00A5591B"/>
    <w:rsid w:val="00B642AF"/>
    <w:rsid w:val="00B956E8"/>
    <w:rsid w:val="00BB0B99"/>
    <w:rsid w:val="00C85982"/>
    <w:rsid w:val="00CB23A6"/>
    <w:rsid w:val="00D572A1"/>
    <w:rsid w:val="00D83430"/>
    <w:rsid w:val="00DC3B58"/>
    <w:rsid w:val="00E27B77"/>
    <w:rsid w:val="00EF12A4"/>
    <w:rsid w:val="00F94C7F"/>
    <w:rsid w:val="00FA1E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B1964F"/>
  <w15:docId w15:val="{DEFD7047-9DC9-414B-87F6-9F30C299C0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E05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05CC"/>
    <w:rPr>
      <w:noProof/>
    </w:rPr>
  </w:style>
  <w:style w:type="paragraph" w:styleId="Footer">
    <w:name w:val="footer"/>
    <w:basedOn w:val="Normal"/>
    <w:link w:val="FooterChar"/>
    <w:uiPriority w:val="99"/>
    <w:unhideWhenUsed/>
    <w:rsid w:val="001E05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05CC"/>
    <w:rPr>
      <w:noProof/>
    </w:rPr>
  </w:style>
  <w:style w:type="paragraph" w:styleId="ListParagraph">
    <w:name w:val="List Paragraph"/>
    <w:basedOn w:val="Normal"/>
    <w:uiPriority w:val="34"/>
    <w:qFormat/>
    <w:rsid w:val="006C7E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676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3B7448-234E-43DF-B541-68FEE7C5AB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39</Words>
  <Characters>2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Farsi</dc:creator>
  <cp:lastModifiedBy>Mohammad Farsi</cp:lastModifiedBy>
  <cp:revision>14</cp:revision>
  <dcterms:created xsi:type="dcterms:W3CDTF">2022-04-13T06:39:00Z</dcterms:created>
  <dcterms:modified xsi:type="dcterms:W3CDTF">2022-04-21T19:19:00Z</dcterms:modified>
</cp:coreProperties>
</file>